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A95CE" w14:textId="77777777" w:rsidR="001563C4" w:rsidRPr="001563C4" w:rsidRDefault="001563C4" w:rsidP="00095424">
      <w:pPr>
        <w:spacing w:after="120"/>
        <w:jc w:val="center"/>
        <w:rPr>
          <w:b/>
        </w:rPr>
      </w:pPr>
      <w:r w:rsidRPr="001563C4">
        <w:rPr>
          <w:b/>
        </w:rPr>
        <w:t>CIS 4327 – IS Senior Project I</w:t>
      </w:r>
    </w:p>
    <w:p w14:paraId="2281ED15" w14:textId="77777777" w:rsidR="00480377" w:rsidRDefault="007165A4" w:rsidP="00095424">
      <w:pPr>
        <w:pStyle w:val="Title"/>
        <w:spacing w:after="120"/>
      </w:pPr>
      <w:r>
        <w:t xml:space="preserve">Model View Controller </w:t>
      </w:r>
      <w:r w:rsidR="00351237">
        <w:t xml:space="preserve">(MVC) </w:t>
      </w:r>
      <w:r>
        <w:t>Bartender Application</w:t>
      </w:r>
    </w:p>
    <w:p w14:paraId="6D711206" w14:textId="7D178AF4" w:rsidR="00095424" w:rsidRDefault="00095424" w:rsidP="00095424">
      <w:pPr>
        <w:spacing w:after="120"/>
      </w:pPr>
      <w:r>
        <w:t xml:space="preserve">Due: </w:t>
      </w:r>
      <w:r w:rsidR="00584CD3">
        <w:t xml:space="preserve">August </w:t>
      </w:r>
      <w:r w:rsidR="005636C9">
        <w:t>28</w:t>
      </w:r>
      <w:bookmarkStart w:id="0" w:name="_GoBack"/>
      <w:bookmarkEnd w:id="0"/>
      <w:r>
        <w:tab/>
      </w:r>
      <w:r>
        <w:tab/>
      </w:r>
      <w:r>
        <w:tab/>
      </w:r>
      <w:r>
        <w:tab/>
      </w:r>
      <w:r>
        <w:tab/>
      </w:r>
      <w:r>
        <w:tab/>
      </w:r>
      <w:r>
        <w:tab/>
      </w:r>
      <w:r>
        <w:tab/>
        <w:t xml:space="preserve">        </w:t>
      </w:r>
      <w:r w:rsidRPr="00095424">
        <w:rPr>
          <w:b/>
        </w:rPr>
        <w:t>Individual Activity</w:t>
      </w:r>
    </w:p>
    <w:p w14:paraId="25CD5064" w14:textId="0C0FB92F" w:rsidR="00EB00F1" w:rsidRDefault="007165A4" w:rsidP="00EB00F1">
      <w:r>
        <w:t>The context</w:t>
      </w:r>
      <w:r w:rsidR="001563C4">
        <w:rPr>
          <w:rStyle w:val="FootnoteReference"/>
        </w:rPr>
        <w:footnoteReference w:id="1"/>
      </w:r>
      <w:r>
        <w:t xml:space="preserve"> for this example is </w:t>
      </w:r>
      <w:r w:rsidR="00351237">
        <w:t xml:space="preserve">bar </w:t>
      </w:r>
      <w:r>
        <w:t xml:space="preserve">patrons ordering a cocktail via an online application and bartender preparing cocktails </w:t>
      </w:r>
      <w:r w:rsidR="00597E4E">
        <w:t xml:space="preserve">based on the order queue. </w:t>
      </w:r>
      <w:r w:rsidR="00EB00F1">
        <w:t>In this application, bar patrons (</w:t>
      </w:r>
      <w:r w:rsidR="00095424">
        <w:t xml:space="preserve">customer </w:t>
      </w:r>
      <w:r w:rsidR="00EB00F1">
        <w:t xml:space="preserve">users) can perform actions such </w:t>
      </w:r>
      <w:r w:rsidR="00EB00F1" w:rsidRPr="000667B3">
        <w:rPr>
          <w:noProof/>
        </w:rPr>
        <w:t>as</w:t>
      </w:r>
      <w:r w:rsidR="00EB00F1">
        <w:t xml:space="preserve"> view cocktail</w:t>
      </w:r>
      <w:r w:rsidR="00351237">
        <w:t xml:space="preserve"> menu</w:t>
      </w:r>
      <w:r w:rsidR="00EB00F1">
        <w:t xml:space="preserve"> and</w:t>
      </w:r>
      <w:r w:rsidR="00351237">
        <w:t xml:space="preserve"> place an order for a cocktail drink</w:t>
      </w:r>
      <w:r w:rsidR="00EB00F1">
        <w:t>. Bartender</w:t>
      </w:r>
      <w:r w:rsidR="00095424">
        <w:t xml:space="preserve"> (staff user)</w:t>
      </w:r>
      <w:r w:rsidR="00EB00F1">
        <w:t xml:space="preserve"> should</w:t>
      </w:r>
      <w:r w:rsidR="00351237">
        <w:t xml:space="preserve"> be able to view cocktail order queue</w:t>
      </w:r>
      <w:r w:rsidR="00EB00F1">
        <w:t xml:space="preserve"> and set them for pick </w:t>
      </w:r>
      <w:r w:rsidR="00351237">
        <w:t xml:space="preserve">up </w:t>
      </w:r>
      <w:r w:rsidR="00EB00F1">
        <w:t xml:space="preserve">by server after it </w:t>
      </w:r>
      <w:r w:rsidR="00EB00F1" w:rsidRPr="000667B3">
        <w:rPr>
          <w:noProof/>
        </w:rPr>
        <w:t>is prepared</w:t>
      </w:r>
      <w:r w:rsidR="00EB00F1">
        <w:t>.</w:t>
      </w:r>
    </w:p>
    <w:p w14:paraId="5091C87F" w14:textId="77777777" w:rsidR="00597E4E" w:rsidRDefault="00597E4E"/>
    <w:p w14:paraId="03C58483" w14:textId="77777777" w:rsidR="00EB00F1" w:rsidRDefault="00EB00F1">
      <w:r>
        <w:t xml:space="preserve">To implement </w:t>
      </w:r>
      <w:r w:rsidR="00351237">
        <w:t xml:space="preserve">this </w:t>
      </w:r>
      <w:r>
        <w:t xml:space="preserve">online bartender application using MVC pattern, you will need a controller to handle cocktails order </w:t>
      </w:r>
      <w:r w:rsidR="003430B5">
        <w:t xml:space="preserve">related actions (create, edit, and view). You will need a model for </w:t>
      </w:r>
      <w:r w:rsidR="003430B5" w:rsidRPr="000667B3">
        <w:rPr>
          <w:noProof/>
        </w:rPr>
        <w:t>handling</w:t>
      </w:r>
      <w:r w:rsidR="003430B5">
        <w:t xml:space="preserve"> data and logic </w:t>
      </w:r>
      <w:r w:rsidR="003430B5" w:rsidRPr="000667B3">
        <w:rPr>
          <w:noProof/>
        </w:rPr>
        <w:t>related</w:t>
      </w:r>
      <w:r w:rsidR="003430B5">
        <w:t xml:space="preserve"> to cocktail orders. You will need </w:t>
      </w:r>
      <w:r w:rsidR="00351237" w:rsidRPr="000667B3">
        <w:rPr>
          <w:noProof/>
        </w:rPr>
        <w:t>views</w:t>
      </w:r>
      <w:r w:rsidR="00351237">
        <w:t xml:space="preserve"> for</w:t>
      </w:r>
      <w:r w:rsidR="003430B5">
        <w:t xml:space="preserve"> </w:t>
      </w:r>
      <w:r w:rsidR="00351237">
        <w:t>displaying</w:t>
      </w:r>
      <w:r w:rsidR="003430B5">
        <w:t xml:space="preserve"> </w:t>
      </w:r>
      <w:r w:rsidR="00351237">
        <w:t>cocktail menu</w:t>
      </w:r>
      <w:r w:rsidR="003430B5">
        <w:t xml:space="preserve"> </w:t>
      </w:r>
      <w:r w:rsidR="00351237">
        <w:t>and order queue</w:t>
      </w:r>
      <w:r w:rsidR="003430B5">
        <w:t>.</w:t>
      </w:r>
    </w:p>
    <w:p w14:paraId="4B7936EF" w14:textId="77777777" w:rsidR="005C5011" w:rsidRDefault="005C5011"/>
    <w:p w14:paraId="043D4226" w14:textId="77777777" w:rsidR="005C5011" w:rsidRDefault="005C5011">
      <w:r w:rsidRPr="005C5011">
        <w:t xml:space="preserve">The following </w:t>
      </w:r>
      <w:r>
        <w:t xml:space="preserve">provides an overview </w:t>
      </w:r>
      <w:r w:rsidRPr="005C5011">
        <w:t xml:space="preserve">how the user request </w:t>
      </w:r>
      <w:r w:rsidRPr="000667B3">
        <w:rPr>
          <w:noProof/>
        </w:rPr>
        <w:t>is handled</w:t>
      </w:r>
      <w:r w:rsidRPr="005C5011">
        <w:t>:</w:t>
      </w:r>
    </w:p>
    <w:p w14:paraId="3D1F5EAE" w14:textId="77777777" w:rsidR="00086A5E" w:rsidRDefault="00086A5E"/>
    <w:p w14:paraId="77801FDC" w14:textId="77777777" w:rsidR="005C5011" w:rsidRDefault="008C1976" w:rsidP="00086A5E">
      <w:pPr>
        <w:pStyle w:val="ListParagraph"/>
        <w:numPr>
          <w:ilvl w:val="0"/>
          <w:numId w:val="1"/>
        </w:numPr>
      </w:pPr>
      <w:r>
        <w:t xml:space="preserve">Index page that acts as a homepage for Bartender application from </w:t>
      </w:r>
      <w:r w:rsidR="0076371F">
        <w:t xml:space="preserve">where </w:t>
      </w:r>
      <w:r>
        <w:t xml:space="preserve">patrons can access order option and </w:t>
      </w:r>
      <w:r w:rsidR="0076371F">
        <w:t xml:space="preserve">from where </w:t>
      </w:r>
      <w:r>
        <w:t>bartenders can access order</w:t>
      </w:r>
      <w:r w:rsidR="0076371F">
        <w:t xml:space="preserve"> queue</w:t>
      </w:r>
      <w:r>
        <w:t xml:space="preserve"> option.</w:t>
      </w:r>
    </w:p>
    <w:p w14:paraId="09533549" w14:textId="77777777" w:rsidR="008C1976" w:rsidRDefault="008C1976"/>
    <w:p w14:paraId="582FD675" w14:textId="77777777" w:rsidR="008C1976" w:rsidRDefault="008C1976" w:rsidP="00086A5E">
      <w:pPr>
        <w:pStyle w:val="ListParagraph"/>
        <w:numPr>
          <w:ilvl w:val="0"/>
          <w:numId w:val="1"/>
        </w:numPr>
      </w:pPr>
      <w:r w:rsidRPr="000667B3">
        <w:rPr>
          <w:noProof/>
        </w:rPr>
        <w:t>A controller that receives the user request as an HTTP GET or POST request</w:t>
      </w:r>
      <w:r>
        <w:t>.</w:t>
      </w:r>
    </w:p>
    <w:p w14:paraId="3E433566" w14:textId="77777777" w:rsidR="008C1976" w:rsidRDefault="008C1976"/>
    <w:p w14:paraId="33645D4D" w14:textId="77777777" w:rsidR="008C1976" w:rsidRDefault="008C1976" w:rsidP="00086A5E">
      <w:pPr>
        <w:pStyle w:val="ListParagraph"/>
        <w:numPr>
          <w:ilvl w:val="0"/>
          <w:numId w:val="1"/>
        </w:numPr>
      </w:pPr>
      <w:r>
        <w:t>The controller examines user request and calls the model</w:t>
      </w:r>
      <w:r w:rsidR="009A5473">
        <w:t xml:space="preserve"> asking it to return the cocktails bar menu.</w:t>
      </w:r>
    </w:p>
    <w:p w14:paraId="2C5C253F" w14:textId="77777777" w:rsidR="009A5473" w:rsidRDefault="009A5473"/>
    <w:p w14:paraId="660DA64B" w14:textId="77777777" w:rsidR="009A5473" w:rsidRDefault="009A5473" w:rsidP="00086A5E">
      <w:pPr>
        <w:pStyle w:val="ListParagraph"/>
        <w:numPr>
          <w:ilvl w:val="0"/>
          <w:numId w:val="1"/>
        </w:numPr>
      </w:pPr>
      <w:r>
        <w:t>The model is responsible for getting menu information from</w:t>
      </w:r>
      <w:r w:rsidR="0076371F">
        <w:t xml:space="preserve"> the</w:t>
      </w:r>
      <w:r>
        <w:t xml:space="preserve"> database.</w:t>
      </w:r>
    </w:p>
    <w:p w14:paraId="34B1853B" w14:textId="77777777" w:rsidR="009A5473" w:rsidRDefault="009A5473"/>
    <w:p w14:paraId="1950F730" w14:textId="77777777" w:rsidR="009A5473" w:rsidRDefault="009A5473" w:rsidP="00086A5E">
      <w:pPr>
        <w:pStyle w:val="ListParagraph"/>
        <w:numPr>
          <w:ilvl w:val="0"/>
          <w:numId w:val="1"/>
        </w:numPr>
      </w:pPr>
      <w:r>
        <w:t>The controller will use the appropriate view to display cocktail menu data to the user.</w:t>
      </w:r>
    </w:p>
    <w:p w14:paraId="52279C3E" w14:textId="77777777" w:rsidR="009A5473" w:rsidRDefault="009A5473"/>
    <w:p w14:paraId="54A1CC04" w14:textId="77777777" w:rsidR="00CE0771" w:rsidRDefault="00CE0771" w:rsidP="00086A5E">
      <w:pPr>
        <w:pStyle w:val="ListParagraph"/>
        <w:numPr>
          <w:ilvl w:val="0"/>
          <w:numId w:val="1"/>
        </w:numPr>
      </w:pPr>
      <w:r>
        <w:t xml:space="preserve">The user </w:t>
      </w:r>
      <w:r w:rsidR="006A1DCC">
        <w:t xml:space="preserve">reviews the menu and places </w:t>
      </w:r>
      <w:r w:rsidR="0076371F">
        <w:t xml:space="preserve">an </w:t>
      </w:r>
      <w:r w:rsidR="006A1DCC">
        <w:t>order for a cocktail drink.</w:t>
      </w:r>
    </w:p>
    <w:p w14:paraId="5E1C98F5" w14:textId="77777777" w:rsidR="006A1DCC" w:rsidRDefault="006A1DCC"/>
    <w:p w14:paraId="0A24D13D" w14:textId="4579F59F" w:rsidR="00CE0771" w:rsidRDefault="00CE0771" w:rsidP="00086A5E">
      <w:pPr>
        <w:pStyle w:val="ListParagraph"/>
        <w:numPr>
          <w:ilvl w:val="0"/>
          <w:numId w:val="1"/>
        </w:numPr>
      </w:pPr>
      <w:r>
        <w:t xml:space="preserve">The controller examines user request and the </w:t>
      </w:r>
      <w:r w:rsidRPr="000667B3">
        <w:rPr>
          <w:noProof/>
        </w:rPr>
        <w:t>parameters</w:t>
      </w:r>
      <w:r>
        <w:t xml:space="preserve"> and calls the model asking it to </w:t>
      </w:r>
      <w:r w:rsidR="006A1DCC">
        <w:t xml:space="preserve">store cocktail order information in </w:t>
      </w:r>
      <w:r w:rsidR="0076371F">
        <w:t xml:space="preserve">the </w:t>
      </w:r>
      <w:r w:rsidR="006A1DCC">
        <w:t>database</w:t>
      </w:r>
      <w:r>
        <w:t>.</w:t>
      </w:r>
    </w:p>
    <w:p w14:paraId="417BC9A8" w14:textId="77777777" w:rsidR="00CE0771" w:rsidRDefault="00CE0771"/>
    <w:p w14:paraId="44F40A39" w14:textId="77777777" w:rsidR="006A1DCC" w:rsidRDefault="006A1DCC" w:rsidP="00086A5E">
      <w:pPr>
        <w:pStyle w:val="ListParagraph"/>
        <w:numPr>
          <w:ilvl w:val="0"/>
          <w:numId w:val="1"/>
        </w:numPr>
      </w:pPr>
      <w:r>
        <w:t>When bartender chooses order queue option in the index page, the controller examines user request and calls the model asking it to return the list of cocktail orders.</w:t>
      </w:r>
    </w:p>
    <w:p w14:paraId="6138FE87" w14:textId="77777777" w:rsidR="006A1DCC" w:rsidRDefault="006A1DCC"/>
    <w:p w14:paraId="6289685E" w14:textId="77777777" w:rsidR="006A1DCC" w:rsidRDefault="006A1DCC" w:rsidP="00086A5E">
      <w:pPr>
        <w:pStyle w:val="ListParagraph"/>
        <w:numPr>
          <w:ilvl w:val="0"/>
          <w:numId w:val="1"/>
        </w:numPr>
      </w:pPr>
      <w:r>
        <w:t>The model is responsible for getting cocktail order information from database.</w:t>
      </w:r>
    </w:p>
    <w:p w14:paraId="4C75CA7F" w14:textId="77777777" w:rsidR="006A1DCC" w:rsidRDefault="006A1DCC" w:rsidP="006A1DCC"/>
    <w:p w14:paraId="5DE636A3" w14:textId="77777777" w:rsidR="006A1DCC" w:rsidRDefault="006A1DCC" w:rsidP="00086A5E">
      <w:pPr>
        <w:pStyle w:val="ListParagraph"/>
        <w:numPr>
          <w:ilvl w:val="0"/>
          <w:numId w:val="1"/>
        </w:numPr>
      </w:pPr>
      <w:r>
        <w:t>The controller will use the appropriate view to display cocktail orde</w:t>
      </w:r>
      <w:r w:rsidR="00086A5E">
        <w:t>r</w:t>
      </w:r>
      <w:r>
        <w:t>s to the user.</w:t>
      </w:r>
    </w:p>
    <w:p w14:paraId="63CAF683" w14:textId="77777777" w:rsidR="006A1DCC" w:rsidRDefault="006A1DCC"/>
    <w:p w14:paraId="7C5FDD9F" w14:textId="77777777" w:rsidR="00EB00F1" w:rsidRDefault="00086A5E" w:rsidP="00597E4E">
      <w:r>
        <w:t xml:space="preserve">The purpose of this assignment is </w:t>
      </w:r>
      <w:r w:rsidR="001563C4">
        <w:t xml:space="preserve">to </w:t>
      </w:r>
      <w:r>
        <w:t>help your team and mentor to assess each team member skills, strength</w:t>
      </w:r>
      <w:r w:rsidR="0076371F">
        <w:t>s</w:t>
      </w:r>
      <w:r>
        <w:t xml:space="preserve">, and weakness. Also, the purpose of this assignment is to enforce each team member to </w:t>
      </w:r>
      <w:r w:rsidR="001563C4">
        <w:t>start interacting with your mentor in an attempt to solve this problem. Mentors will use this assignment to determine your learning curve and kind of assistance you need to excel in the senior project class.</w:t>
      </w:r>
    </w:p>
    <w:sectPr w:rsidR="00EB00F1" w:rsidSect="0076371F">
      <w:pgSz w:w="12240" w:h="15840"/>
      <w:pgMar w:top="1296" w:right="1296" w:bottom="1296"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726EA" w14:textId="77777777" w:rsidR="00B87AC3" w:rsidRDefault="00B87AC3" w:rsidP="001563C4">
      <w:r>
        <w:separator/>
      </w:r>
    </w:p>
  </w:endnote>
  <w:endnote w:type="continuationSeparator" w:id="0">
    <w:p w14:paraId="5BA6E6E3" w14:textId="77777777" w:rsidR="00B87AC3" w:rsidRDefault="00B87AC3" w:rsidP="00156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AA939" w14:textId="77777777" w:rsidR="00B87AC3" w:rsidRDefault="00B87AC3" w:rsidP="001563C4">
      <w:r>
        <w:separator/>
      </w:r>
    </w:p>
  </w:footnote>
  <w:footnote w:type="continuationSeparator" w:id="0">
    <w:p w14:paraId="3A39BFF2" w14:textId="77777777" w:rsidR="00B87AC3" w:rsidRDefault="00B87AC3" w:rsidP="001563C4">
      <w:r>
        <w:continuationSeparator/>
      </w:r>
    </w:p>
  </w:footnote>
  <w:footnote w:id="1">
    <w:p w14:paraId="5DEE36D6" w14:textId="77777777" w:rsidR="001563C4" w:rsidRDefault="001563C4" w:rsidP="001563C4">
      <w:r>
        <w:rPr>
          <w:rStyle w:val="FootnoteReference"/>
        </w:rPr>
        <w:footnoteRef/>
      </w:r>
      <w:r>
        <w:t xml:space="preserve"> This MVC example context is inspired based on </w:t>
      </w:r>
      <w:hyperlink r:id="rId1" w:anchor=".21tyi7dww" w:history="1">
        <w:r w:rsidRPr="00920FE8">
          <w:rPr>
            <w:rStyle w:val="Hyperlink"/>
          </w:rPr>
          <w:t>https://medium.freecodecamp.com/model-view-controller-mvc-explained-through-ordering-drinks-at-the-bar-efcba6255053#.21tyi7dww</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A215C"/>
    <w:multiLevelType w:val="hybridMultilevel"/>
    <w:tmpl w:val="ED02F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0sDQ1MzQwNTSysDBU0lEKTi0uzszPAykwqgUAA1JlaiwAAAA="/>
  </w:docVars>
  <w:rsids>
    <w:rsidRoot w:val="007165A4"/>
    <w:rsid w:val="00014062"/>
    <w:rsid w:val="000667B3"/>
    <w:rsid w:val="00086A5E"/>
    <w:rsid w:val="00095424"/>
    <w:rsid w:val="001563C4"/>
    <w:rsid w:val="001E226E"/>
    <w:rsid w:val="003430B5"/>
    <w:rsid w:val="00351237"/>
    <w:rsid w:val="00480377"/>
    <w:rsid w:val="005636C9"/>
    <w:rsid w:val="00584CD3"/>
    <w:rsid w:val="00597E4E"/>
    <w:rsid w:val="005C5011"/>
    <w:rsid w:val="006A1DCC"/>
    <w:rsid w:val="007165A4"/>
    <w:rsid w:val="0076371F"/>
    <w:rsid w:val="008475CD"/>
    <w:rsid w:val="008C1976"/>
    <w:rsid w:val="008C7375"/>
    <w:rsid w:val="009A5473"/>
    <w:rsid w:val="00B87AC3"/>
    <w:rsid w:val="00C32EA1"/>
    <w:rsid w:val="00CE0771"/>
    <w:rsid w:val="00EB0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D2A8"/>
  <w15:chartTrackingRefBased/>
  <w15:docId w15:val="{0ACC931F-A681-4749-A1F7-409791BBF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26E"/>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1E226E"/>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1E226E"/>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63C4"/>
    <w:pPr>
      <w:contextualSpacing/>
      <w:jc w:val="center"/>
    </w:pPr>
    <w:rPr>
      <w:rFonts w:ascii="Verdana" w:eastAsiaTheme="majorEastAsia" w:hAnsi="Verdana" w:cstheme="majorBidi"/>
      <w:b/>
      <w:spacing w:val="-10"/>
      <w:kern w:val="28"/>
      <w:sz w:val="28"/>
      <w:szCs w:val="56"/>
    </w:rPr>
  </w:style>
  <w:style w:type="character" w:customStyle="1" w:styleId="TitleChar">
    <w:name w:val="Title Char"/>
    <w:basedOn w:val="DefaultParagraphFont"/>
    <w:link w:val="Title"/>
    <w:uiPriority w:val="10"/>
    <w:rsid w:val="001563C4"/>
    <w:rPr>
      <w:rFonts w:ascii="Verdana" w:eastAsiaTheme="majorEastAsia" w:hAnsi="Verdana" w:cstheme="majorBidi"/>
      <w:b/>
      <w:spacing w:val="-10"/>
      <w:kern w:val="28"/>
      <w:sz w:val="28"/>
      <w:szCs w:val="56"/>
    </w:rPr>
  </w:style>
  <w:style w:type="character" w:customStyle="1" w:styleId="Heading1Char">
    <w:name w:val="Heading 1 Char"/>
    <w:basedOn w:val="DefaultParagraphFont"/>
    <w:link w:val="Heading1"/>
    <w:uiPriority w:val="9"/>
    <w:rsid w:val="001E226E"/>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semiHidden/>
    <w:rsid w:val="001E226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597E4E"/>
    <w:rPr>
      <w:color w:val="0563C1" w:themeColor="hyperlink"/>
      <w:u w:val="single"/>
    </w:rPr>
  </w:style>
  <w:style w:type="paragraph" w:styleId="ListParagraph">
    <w:name w:val="List Paragraph"/>
    <w:basedOn w:val="Normal"/>
    <w:uiPriority w:val="34"/>
    <w:qFormat/>
    <w:rsid w:val="00086A5E"/>
    <w:pPr>
      <w:ind w:left="720"/>
      <w:contextualSpacing/>
    </w:pPr>
  </w:style>
  <w:style w:type="paragraph" w:styleId="FootnoteText">
    <w:name w:val="footnote text"/>
    <w:basedOn w:val="Normal"/>
    <w:link w:val="FootnoteTextChar"/>
    <w:uiPriority w:val="99"/>
    <w:semiHidden/>
    <w:unhideWhenUsed/>
    <w:rsid w:val="001563C4"/>
    <w:rPr>
      <w:sz w:val="20"/>
      <w:szCs w:val="20"/>
    </w:rPr>
  </w:style>
  <w:style w:type="character" w:customStyle="1" w:styleId="FootnoteTextChar">
    <w:name w:val="Footnote Text Char"/>
    <w:basedOn w:val="DefaultParagraphFont"/>
    <w:link w:val="FootnoteText"/>
    <w:uiPriority w:val="99"/>
    <w:semiHidden/>
    <w:rsid w:val="001563C4"/>
    <w:rPr>
      <w:rFonts w:ascii="Times New Roman" w:hAnsi="Times New Roman"/>
      <w:sz w:val="20"/>
      <w:szCs w:val="20"/>
    </w:rPr>
  </w:style>
  <w:style w:type="character" w:styleId="FootnoteReference">
    <w:name w:val="footnote reference"/>
    <w:basedOn w:val="DefaultParagraphFont"/>
    <w:uiPriority w:val="99"/>
    <w:semiHidden/>
    <w:unhideWhenUsed/>
    <w:rsid w:val="001563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medium.freecodecamp.com/model-view-controller-mvc-explained-through-ordering-drinks-at-the-bar-efcba62550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16260-F290-4130-9648-889B04BA3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Karthikeyan Umapathy</cp:lastModifiedBy>
  <cp:revision>6</cp:revision>
  <dcterms:created xsi:type="dcterms:W3CDTF">2016-08-17T01:53:00Z</dcterms:created>
  <dcterms:modified xsi:type="dcterms:W3CDTF">2019-08-18T14:53:00Z</dcterms:modified>
</cp:coreProperties>
</file>